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21BF3B2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C332A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2.05.-05.05</w:t>
            </w:r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273040" w:rsidRPr="00F55363" w14:paraId="14510DE5" w14:textId="77777777" w:rsidTr="009E3281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273040" w:rsidRPr="008D08FD" w:rsidRDefault="00273040" w:rsidP="002730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273040" w:rsidRPr="008D08FD" w:rsidRDefault="00273040" w:rsidP="0027304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A81C856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418B5D29" w:rsidR="00273040" w:rsidRPr="00F55363" w:rsidRDefault="00273040" w:rsidP="0027304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1AE94B3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F38D0C9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5FB288D9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4" w:space="0" w:color="7030A0"/>
              <w:right w:val="single" w:sz="8" w:space="0" w:color="696969"/>
            </w:tcBorders>
            <w:vAlign w:val="center"/>
          </w:tcPr>
          <w:p w14:paraId="2BAFDA28" w14:textId="3560DAB1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273040" w:rsidRPr="00F55363" w14:paraId="7C873AB7" w14:textId="77777777" w:rsidTr="009E3281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273040" w:rsidRPr="008D08FD" w:rsidRDefault="00273040" w:rsidP="002730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273040" w:rsidRPr="008D08FD" w:rsidRDefault="00273040" w:rsidP="0027304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65706F31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262E9E02" w:rsidR="00273040" w:rsidRPr="00F55363" w:rsidRDefault="00273040" w:rsidP="0027304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491783F8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19A77A9C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7FEF47EE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4" w:space="0" w:color="7030A0"/>
              <w:right w:val="single" w:sz="8" w:space="0" w:color="696969"/>
            </w:tcBorders>
            <w:vAlign w:val="center"/>
          </w:tcPr>
          <w:p w14:paraId="0E054DD2" w14:textId="77777777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C332AE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C332AE" w:rsidRPr="008D08FD" w:rsidRDefault="00C332AE" w:rsidP="00C332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2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C332AE" w:rsidRPr="008D08FD" w:rsidRDefault="00C332AE" w:rsidP="00C332A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76A145C1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332AE">
              <w:rPr>
                <w:rFonts w:ascii="Times New Roman" w:eastAsia="Segoe UI" w:hAnsi="Times New Roman" w:cs="Times New Roman"/>
                <w:b/>
              </w:rPr>
              <w:t xml:space="preserve">KROASAN, NARANČA </w:t>
            </w:r>
            <w:proofErr w:type="gramStart"/>
            <w:r w:rsidRPr="00C332AE">
              <w:rPr>
                <w:rFonts w:ascii="Times New Roman" w:eastAsia="Segoe UI" w:hAnsi="Times New Roman" w:cs="Times New Roman"/>
                <w:b/>
              </w:rPr>
              <w:t>KOMAD ,</w:t>
            </w:r>
            <w:proofErr w:type="gramEnd"/>
            <w:r w:rsidRPr="00C332AE">
              <w:rPr>
                <w:rFonts w:ascii="Times New Roman" w:eastAsia="Segoe UI" w:hAnsi="Times New Roman" w:cs="Times New Roman"/>
                <w:b/>
              </w:rPr>
              <w:t xml:space="preserve">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23FDE843" w:rsidR="00C332AE" w:rsidRPr="00C332AE" w:rsidRDefault="00C332AE" w:rsidP="00C332AE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53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5EC42296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2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256FC2F0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5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4B9640FC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40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5E47EE8B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Celer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Gluten(S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Jaja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S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Goruščica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Sezam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Sumporni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dioksid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Lupina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Kikiriki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Soja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Mlijeko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S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Riba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Orašidi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Mlijeko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(S)</w:t>
            </w:r>
          </w:p>
        </w:tc>
      </w:tr>
      <w:tr w:rsidR="00C332AE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C332AE" w:rsidRPr="008D08FD" w:rsidRDefault="00C332AE" w:rsidP="00C332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C332AE" w:rsidRPr="008D08FD" w:rsidRDefault="00C332AE" w:rsidP="00C332A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755A73D6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332AE">
              <w:rPr>
                <w:rFonts w:ascii="Times New Roman" w:eastAsia="Segoe UI" w:hAnsi="Times New Roman" w:cs="Times New Roman"/>
                <w:b/>
              </w:rPr>
              <w:t xml:space="preserve">KROASAN, NARANČA </w:t>
            </w:r>
            <w:proofErr w:type="gramStart"/>
            <w:r w:rsidRPr="00C332AE">
              <w:rPr>
                <w:rFonts w:ascii="Times New Roman" w:eastAsia="Segoe UI" w:hAnsi="Times New Roman" w:cs="Times New Roman"/>
                <w:b/>
              </w:rPr>
              <w:t>KOMAD ,</w:t>
            </w:r>
            <w:proofErr w:type="gramEnd"/>
            <w:r w:rsidRPr="00C332AE">
              <w:rPr>
                <w:rFonts w:ascii="Times New Roman" w:eastAsia="Segoe UI" w:hAnsi="Times New Roman" w:cs="Times New Roman"/>
                <w:b/>
              </w:rPr>
              <w:t xml:space="preserve">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2A1AC23E" w:rsidR="00C332AE" w:rsidRPr="00C332AE" w:rsidRDefault="00C332AE" w:rsidP="00C332AE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53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5F9A94C5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2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84A3803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5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62539AE3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40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C332AE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C332AE" w:rsidRPr="008D08FD" w:rsidRDefault="00C332AE" w:rsidP="00C332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C332AE" w:rsidRPr="00727AE1" w:rsidRDefault="00C332AE" w:rsidP="00C332A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63A0DAFA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332AE">
              <w:rPr>
                <w:rFonts w:ascii="Times New Roman" w:eastAsia="Segoe UI" w:hAnsi="Times New Roman" w:cs="Times New Roman"/>
                <w:b/>
              </w:rPr>
              <w:t xml:space="preserve">ĆUFTE U UMAKU OD RAJČICE I PIRE </w:t>
            </w:r>
            <w:proofErr w:type="gramStart"/>
            <w:r w:rsidRPr="00C332AE">
              <w:rPr>
                <w:rFonts w:ascii="Times New Roman" w:eastAsia="Segoe UI" w:hAnsi="Times New Roman" w:cs="Times New Roman"/>
                <w:b/>
              </w:rPr>
              <w:t>KRUMPIR ,</w:t>
            </w:r>
            <w:proofErr w:type="gramEnd"/>
            <w:r w:rsidRPr="00C332AE">
              <w:rPr>
                <w:rFonts w:ascii="Times New Roman" w:eastAsia="Segoe UI" w:hAnsi="Times New Roman" w:cs="Times New Roman"/>
                <w:b/>
              </w:rPr>
              <w:t xml:space="preserve">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2CFD8881" w:rsidR="00C332AE" w:rsidRPr="00C332AE" w:rsidRDefault="00C332AE" w:rsidP="00C332AE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50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156A94FB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3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4E22C0A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5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63C040B7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617F9873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Laktoza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S), Gluten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Mlijeko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S), Gluten(S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Jaja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Soja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Mlijeko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Sezam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Jaja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(S)</w:t>
            </w:r>
          </w:p>
        </w:tc>
      </w:tr>
      <w:tr w:rsidR="00C332AE" w:rsidRPr="00F55363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C332AE" w:rsidRPr="008D08FD" w:rsidRDefault="00C332AE" w:rsidP="00C332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C332AE" w:rsidRPr="00727AE1" w:rsidRDefault="00C332AE" w:rsidP="00C332A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77086A29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332AE">
              <w:rPr>
                <w:rFonts w:ascii="Times New Roman" w:eastAsia="Segoe UI" w:hAnsi="Times New Roman" w:cs="Times New Roman"/>
                <w:b/>
              </w:rPr>
              <w:t xml:space="preserve">ĆUFTE U UMAKU OD RAJČICE I PIRE </w:t>
            </w:r>
            <w:proofErr w:type="gramStart"/>
            <w:r w:rsidRPr="00C332AE">
              <w:rPr>
                <w:rFonts w:ascii="Times New Roman" w:eastAsia="Segoe UI" w:hAnsi="Times New Roman" w:cs="Times New Roman"/>
                <w:b/>
              </w:rPr>
              <w:t>KRUMPIR ,</w:t>
            </w:r>
            <w:proofErr w:type="gramEnd"/>
            <w:r w:rsidRPr="00C332AE">
              <w:rPr>
                <w:rFonts w:ascii="Times New Roman" w:eastAsia="Segoe UI" w:hAnsi="Times New Roman" w:cs="Times New Roman"/>
                <w:b/>
              </w:rPr>
              <w:t xml:space="preserve">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18DDA6CD" w:rsidR="00C332AE" w:rsidRPr="00C332AE" w:rsidRDefault="00C332AE" w:rsidP="00C332AE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50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A54BC5A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3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6FCA6CCF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5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43BD302B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C332AE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C332AE" w:rsidRPr="00DB4E9F" w:rsidRDefault="00C332AE" w:rsidP="00C332A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C332AE" w:rsidRPr="00DB4E9F" w:rsidRDefault="00C332AE" w:rsidP="00C332AE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0EBF4558" w:rsidR="00C332AE" w:rsidRPr="00C332AE" w:rsidRDefault="00C332AE" w:rsidP="00C332A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C332AE">
              <w:rPr>
                <w:rFonts w:eastAsia="Segoe UI"/>
                <w:b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5AD3ED66" w:rsidR="00C332AE" w:rsidRPr="00C332AE" w:rsidRDefault="00C332AE" w:rsidP="00C332AE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C332AE">
              <w:rPr>
                <w:rFonts w:eastAsia="Segoe UI"/>
                <w:sz w:val="22"/>
                <w:szCs w:val="22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0F47573F" w:rsidR="00C332AE" w:rsidRPr="00C332AE" w:rsidRDefault="00C332AE" w:rsidP="00C332AE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C332AE">
              <w:rPr>
                <w:rFonts w:eastAsia="Segoe UI"/>
                <w:sz w:val="22"/>
                <w:szCs w:val="22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3EEAC2A9" w:rsidR="00C332AE" w:rsidRPr="00C332AE" w:rsidRDefault="00C332AE" w:rsidP="00C332AE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C332AE">
              <w:rPr>
                <w:rFonts w:eastAsia="Segoe UI"/>
                <w:sz w:val="22"/>
                <w:szCs w:val="22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F3A9EC4" w:rsidR="00C332AE" w:rsidRPr="00C332AE" w:rsidRDefault="00C332AE" w:rsidP="00C332AE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C332AE">
              <w:rPr>
                <w:rFonts w:eastAsia="Segoe UI"/>
                <w:sz w:val="22"/>
                <w:szCs w:val="22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6E9A916" w:rsidR="00C332AE" w:rsidRPr="00C332AE" w:rsidRDefault="00C332AE" w:rsidP="00C332AE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  <w:proofErr w:type="spellStart"/>
            <w:r w:rsidRPr="00C332AE">
              <w:rPr>
                <w:rFonts w:eastAsia="Segoe UI"/>
                <w:sz w:val="18"/>
                <w:szCs w:val="18"/>
              </w:rPr>
              <w:t>Gluten</w:t>
            </w:r>
            <w:proofErr w:type="spellEnd"/>
            <w:r w:rsidRPr="00C332AE">
              <w:rPr>
                <w:rFonts w:eastAsia="Segoe UI"/>
                <w:sz w:val="18"/>
                <w:szCs w:val="18"/>
              </w:rPr>
              <w:t>(S), Jaja(S), Laktoza(T), Mlijeko(S), Celer(S)</w:t>
            </w:r>
          </w:p>
        </w:tc>
      </w:tr>
      <w:tr w:rsidR="00C332AE" w:rsidRPr="00F55363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C332AE" w:rsidRPr="00DB4E9F" w:rsidRDefault="00C332AE" w:rsidP="00C332A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C332AE" w:rsidRPr="00DB4E9F" w:rsidRDefault="00C332AE" w:rsidP="00C332AE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09A3AF13" w:rsidR="00C332AE" w:rsidRPr="00C332AE" w:rsidRDefault="00C332AE" w:rsidP="00C332A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C332AE">
              <w:rPr>
                <w:rFonts w:eastAsia="Segoe UI"/>
                <w:b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7801D47" w:rsidR="00C332AE" w:rsidRPr="00C332AE" w:rsidRDefault="00C332AE" w:rsidP="00C332AE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C332AE">
              <w:rPr>
                <w:rFonts w:eastAsia="Segoe UI"/>
                <w:sz w:val="22"/>
                <w:szCs w:val="22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38F02188" w:rsidR="00C332AE" w:rsidRPr="00C332AE" w:rsidRDefault="00C332AE" w:rsidP="00C332AE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C332AE">
              <w:rPr>
                <w:rFonts w:eastAsia="Segoe UI"/>
                <w:sz w:val="22"/>
                <w:szCs w:val="22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6F433818" w:rsidR="00C332AE" w:rsidRPr="00C332AE" w:rsidRDefault="00C332AE" w:rsidP="00C332AE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C332AE">
              <w:rPr>
                <w:rFonts w:eastAsia="Segoe UI"/>
                <w:sz w:val="22"/>
                <w:szCs w:val="22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00CBDAD2" w:rsidR="00C332AE" w:rsidRPr="00C332AE" w:rsidRDefault="00C332AE" w:rsidP="00C332AE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C332AE">
              <w:rPr>
                <w:rFonts w:eastAsia="Segoe UI"/>
                <w:sz w:val="22"/>
                <w:szCs w:val="22"/>
              </w:rPr>
              <w:t>36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C332AE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C332AE" w:rsidRPr="00DB4E9F" w:rsidRDefault="00C332AE" w:rsidP="00C332A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C332AE" w:rsidRPr="00DB4E9F" w:rsidRDefault="00C332AE" w:rsidP="00C332AE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7C337448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332AE">
              <w:rPr>
                <w:rFonts w:ascii="Times New Roman" w:eastAsia="Segoe UI" w:hAnsi="Times New Roman" w:cs="Times New Roman"/>
                <w:b/>
              </w:rPr>
              <w:t xml:space="preserve">MALA JABUKA </w:t>
            </w:r>
            <w:proofErr w:type="gramStart"/>
            <w:r w:rsidRPr="00C332AE">
              <w:rPr>
                <w:rFonts w:ascii="Times New Roman" w:eastAsia="Segoe UI" w:hAnsi="Times New Roman" w:cs="Times New Roman"/>
                <w:b/>
              </w:rPr>
              <w:t>KOMAD ,</w:t>
            </w:r>
            <w:proofErr w:type="gramEnd"/>
            <w:r w:rsidRPr="00C332AE">
              <w:rPr>
                <w:rFonts w:ascii="Times New Roman" w:eastAsia="Segoe UI" w:hAnsi="Times New Roman" w:cs="Times New Roman"/>
                <w:b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D00F673" w:rsidR="00C332AE" w:rsidRPr="00C332AE" w:rsidRDefault="00C332AE" w:rsidP="00C332AE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08FB8335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3E52B2C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79B6032F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36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56A517DC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Gluten(S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Riba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S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Mekušci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Celer</w:t>
            </w:r>
            <w:proofErr w:type="spellEnd"/>
            <w:r w:rsidRPr="00C332AE">
              <w:rPr>
                <w:rFonts w:ascii="Times New Roman" w:eastAsia="Segoe UI" w:hAnsi="Times New Roman" w:cs="Times New Roman"/>
                <w:sz w:val="18"/>
                <w:szCs w:val="18"/>
              </w:rPr>
              <w:t>(T), Gluten(T)</w:t>
            </w:r>
          </w:p>
        </w:tc>
      </w:tr>
      <w:tr w:rsidR="00C332AE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C332AE" w:rsidRPr="00DB4E9F" w:rsidRDefault="00C332AE" w:rsidP="00C332AE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C332AE" w:rsidRPr="00DB4E9F" w:rsidRDefault="00C332AE" w:rsidP="00C332AE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8329213" w:rsidR="00C332AE" w:rsidRPr="00C332AE" w:rsidRDefault="00C332AE" w:rsidP="00C332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C332AE">
              <w:rPr>
                <w:rFonts w:ascii="Times New Roman" w:eastAsia="Segoe UI" w:hAnsi="Times New Roman" w:cs="Times New Roman"/>
                <w:b/>
              </w:rPr>
              <w:t xml:space="preserve">MALA JABUKA </w:t>
            </w:r>
            <w:proofErr w:type="gramStart"/>
            <w:r w:rsidRPr="00C332AE">
              <w:rPr>
                <w:rFonts w:ascii="Times New Roman" w:eastAsia="Segoe UI" w:hAnsi="Times New Roman" w:cs="Times New Roman"/>
                <w:b/>
              </w:rPr>
              <w:t>KOMAD ,</w:t>
            </w:r>
            <w:proofErr w:type="gramEnd"/>
            <w:r w:rsidRPr="00C332AE">
              <w:rPr>
                <w:rFonts w:ascii="Times New Roman" w:eastAsia="Segoe UI" w:hAnsi="Times New Roman" w:cs="Times New Roman"/>
                <w:b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71ABA1E" w:rsidR="00C332AE" w:rsidRPr="00C332AE" w:rsidRDefault="00C332AE" w:rsidP="00C332AE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3762FB39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6B4C89E1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72526436" w:rsidR="00C332AE" w:rsidRPr="00C332AE" w:rsidRDefault="00C332AE" w:rsidP="00C332AE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332AE">
              <w:rPr>
                <w:rFonts w:ascii="Times New Roman" w:eastAsia="Segoe UI" w:hAnsi="Times New Roman" w:cs="Times New Roman"/>
              </w:rPr>
              <w:t>366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C332AE" w:rsidRPr="00F55363" w:rsidRDefault="00C332AE" w:rsidP="00C332A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80A42"/>
    <w:rsid w:val="001C7DE4"/>
    <w:rsid w:val="00211213"/>
    <w:rsid w:val="00273040"/>
    <w:rsid w:val="002A00BA"/>
    <w:rsid w:val="002A551B"/>
    <w:rsid w:val="002C0827"/>
    <w:rsid w:val="002C5E85"/>
    <w:rsid w:val="00334160"/>
    <w:rsid w:val="00361096"/>
    <w:rsid w:val="003A552B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3197A"/>
    <w:rsid w:val="008436B4"/>
    <w:rsid w:val="008667BA"/>
    <w:rsid w:val="008B30BF"/>
    <w:rsid w:val="008C1870"/>
    <w:rsid w:val="008D08FD"/>
    <w:rsid w:val="008D38C3"/>
    <w:rsid w:val="0090092B"/>
    <w:rsid w:val="009033E6"/>
    <w:rsid w:val="00926CD3"/>
    <w:rsid w:val="00934935"/>
    <w:rsid w:val="00942834"/>
    <w:rsid w:val="0094680B"/>
    <w:rsid w:val="00963F2B"/>
    <w:rsid w:val="00973E29"/>
    <w:rsid w:val="009A3140"/>
    <w:rsid w:val="009A69E3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F0802"/>
    <w:rsid w:val="00C332AE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6</cp:revision>
  <cp:lastPrinted>2022-10-24T07:17:00Z</cp:lastPrinted>
  <dcterms:created xsi:type="dcterms:W3CDTF">2023-03-24T08:30:00Z</dcterms:created>
  <dcterms:modified xsi:type="dcterms:W3CDTF">2023-05-02T08:59:00Z</dcterms:modified>
</cp:coreProperties>
</file>